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Default="00E866F0" w:rsidP="00E866F0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First Tutor meeting: 12/2/2021 09:00-09:20</w:t>
      </w:r>
    </w:p>
    <w:p w14:paraId="73703796" w14:textId="3D4B78E8" w:rsidR="00E866F0" w:rsidRPr="00C71805" w:rsidRDefault="005D0C91" w:rsidP="00E866F0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uld we consider using a database.</w:t>
      </w:r>
    </w:p>
    <w:p w14:paraId="361DC8C1" w14:textId="37C16C83" w:rsidR="0018349B" w:rsidRDefault="0018349B" w:rsidP="0018349B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136A1F92" w:rsidR="0018349B" w:rsidRPr="00C71805" w:rsidRDefault="0018349B" w:rsidP="0018349B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6D7D91" w14:textId="25485CFB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4913E06D" w14:textId="77777777" w:rsidR="005D0C91" w:rsidRPr="00C71805" w:rsidRDefault="005D0C91" w:rsidP="005D0C91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51846D20" w14:textId="2E0DC4DA" w:rsidR="005D0C91" w:rsidRPr="00C71805" w:rsidRDefault="005D0C91" w:rsidP="00722CA5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here should we make the wireframe?</w:t>
      </w:r>
    </w:p>
    <w:p w14:paraId="5438A289" w14:textId="139329EA" w:rsidR="005D0C91" w:rsidRPr="005D0C91" w:rsidRDefault="005D0C91" w:rsidP="005D0C91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</w:p>
    <w:p w14:paraId="6891C341" w14:textId="0B8726E3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20AE6078" w14:textId="2917F7DD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0674786E" w14:textId="6625E725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6/2/2021 09:00-09:3</w:t>
      </w:r>
      <w:r w:rsidR="00D91AAA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2364A23B" w14:textId="178CB1A1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66B066EE" w14:textId="1869ACD4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70362668" w14:textId="32FA9C27" w:rsid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1/0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021 09:00</w:t>
      </w:r>
      <w:r w:rsid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33</w:t>
      </w:r>
    </w:p>
    <w:p w14:paraId="68E9C1A7" w14:textId="06897F23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RS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AB712EF" w14:textId="36F59608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C5E50EA" w14:textId="1A959968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beta version of the UML diagram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1952DEAD" w14:textId="2C628071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inheritance in the UML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diagram.</w:t>
      </w:r>
    </w:p>
    <w:p w14:paraId="4FBFC183" w14:textId="05231DB1" w:rsidR="007F5032" w:rsidRDefault="007F5032" w:rsidP="007F5032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5</w:t>
      </w: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</w:t>
      </w:r>
      <w:r w:rsid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9:31</w:t>
      </w:r>
    </w:p>
    <w:p w14:paraId="5D65852D" w14:textId="77777777" w:rsidR="007F5032" w:rsidRPr="00C71805" w:rsidRDefault="007F5032" w:rsidP="007F5032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1AB2EE6F" w14:textId="77777777" w:rsidR="007F5032" w:rsidRPr="00C71805" w:rsidRDefault="007F5032" w:rsidP="007F5032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shift’s classes in the UML diagram.</w:t>
      </w:r>
    </w:p>
    <w:p w14:paraId="5F5F53FF" w14:textId="77777777" w:rsidR="00C71805" w:rsidRPr="00C71805" w:rsidRDefault="007F5032" w:rsidP="00C7180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he client answered with information that we did not expect, what information should we use for this state of the project.</w:t>
      </w:r>
    </w:p>
    <w:p w14:paraId="06A5E7A0" w14:textId="24F3FC15" w:rsidR="00C71805" w:rsidRDefault="00C71805" w:rsidP="00C7180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8</w:t>
      </w:r>
      <w:r w:rsidRP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</w:t>
      </w:r>
      <w:r w:rsidR="00690127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29</w:t>
      </w:r>
    </w:p>
    <w:p w14:paraId="4D3E5315" w14:textId="77777777" w:rsidR="00C71805" w:rsidRPr="00C71805" w:rsidRDefault="00C71805" w:rsidP="00C71805">
      <w:pPr>
        <w:pStyle w:val="ListParagraph"/>
        <w:numPr>
          <w:ilvl w:val="0"/>
          <w:numId w:val="7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47E95EB4" w14:textId="23469335" w:rsidR="00C71805" w:rsidRPr="00C71805" w:rsidRDefault="00C71805" w:rsidP="00C71805">
      <w:pPr>
        <w:pStyle w:val="ListParagraph"/>
        <w:numPr>
          <w:ilvl w:val="0"/>
          <w:numId w:val="7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code</w:t>
      </w:r>
    </w:p>
    <w:p w14:paraId="2EB15D9C" w14:textId="576F32AC" w:rsidR="00690127" w:rsidRDefault="00690127" w:rsidP="00690127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690127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12</w:t>
      </w:r>
      <w:r w:rsidRPr="00690127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-…</w:t>
      </w:r>
    </w:p>
    <w:p w14:paraId="414A561E" w14:textId="77777777" w:rsidR="00690127" w:rsidRPr="00671316" w:rsidRDefault="00690127" w:rsidP="00690127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eastAsia="en-GB"/>
        </w:rPr>
      </w:pPr>
      <w:r>
        <w:rPr>
          <w:rFonts w:ascii="Segoe UI" w:eastAsia="Times New Roman" w:hAnsi="Segoe UI" w:cs="Segoe UI"/>
          <w:sz w:val="21"/>
          <w:szCs w:val="21"/>
          <w:lang w:eastAsia="en-GB"/>
        </w:rPr>
        <w:t>G</w:t>
      </w:r>
      <w:r w:rsidRPr="00671316">
        <w:rPr>
          <w:rFonts w:ascii="Segoe UI" w:eastAsia="Times New Roman" w:hAnsi="Segoe UI" w:cs="Segoe UI"/>
          <w:sz w:val="21"/>
          <w:szCs w:val="21"/>
          <w:lang w:eastAsia="en-GB"/>
        </w:rPr>
        <w:t>eneral feedback of the progress</w:t>
      </w:r>
    </w:p>
    <w:p w14:paraId="5BD68773" w14:textId="605BB847" w:rsidR="00E56156" w:rsidRDefault="00690127" w:rsidP="00690127">
      <w:pPr>
        <w:pStyle w:val="ListParagraph"/>
        <w:numPr>
          <w:ilvl w:val="0"/>
          <w:numId w:val="8"/>
        </w:numPr>
      </w:pPr>
      <w:r w:rsidRPr="009F0CE1">
        <w:t>Guidance on the use of a database</w:t>
      </w:r>
    </w:p>
    <w:p w14:paraId="055671E3" w14:textId="07624429" w:rsidR="00690127" w:rsidRPr="007829A1" w:rsidRDefault="00E56156" w:rsidP="00E56156">
      <w:r>
        <w:br w:type="page"/>
      </w:r>
    </w:p>
    <w:p w14:paraId="496CA83D" w14:textId="52AA2EBA" w:rsidR="00E56156" w:rsidRPr="00E56156" w:rsidRDefault="00E56156" w:rsidP="00E56156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56156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Tutor meeting: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19/04</w:t>
      </w:r>
      <w:r w:rsidRPr="00E56156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021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,</w:t>
      </w:r>
      <w:r w:rsidRPr="00E56156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09:00</w:t>
      </w:r>
    </w:p>
    <w:p w14:paraId="0F844095" w14:textId="495DCCF6" w:rsidR="00E56156" w:rsidRDefault="00E56156" w:rsidP="00E56156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val="en-US"/>
        </w:rPr>
      </w:pPr>
      <w:r w:rsidRPr="00E56156">
        <w:rPr>
          <w:rFonts w:ascii="Segoe UI" w:eastAsia="Times New Roman" w:hAnsi="Segoe UI" w:cs="Segoe UI"/>
          <w:sz w:val="21"/>
          <w:szCs w:val="21"/>
          <w:lang w:val="en-US"/>
        </w:rPr>
        <w:t>Advice for renew</w:t>
      </w:r>
      <w:r>
        <w:rPr>
          <w:rFonts w:ascii="Segoe UI" w:eastAsia="Times New Roman" w:hAnsi="Segoe UI" w:cs="Segoe UI"/>
          <w:sz w:val="21"/>
          <w:szCs w:val="21"/>
          <w:lang w:val="en-US"/>
        </w:rPr>
        <w:t>al of</w:t>
      </w:r>
      <w:bookmarkStart w:id="0" w:name="_GoBack"/>
      <w:bookmarkEnd w:id="0"/>
      <w:r w:rsidRPr="00E56156">
        <w:rPr>
          <w:rFonts w:ascii="Segoe UI" w:eastAsia="Times New Roman" w:hAnsi="Segoe UI" w:cs="Segoe UI"/>
          <w:sz w:val="21"/>
          <w:szCs w:val="21"/>
          <w:lang w:val="en-US"/>
        </w:rPr>
        <w:t xml:space="preserve"> a contract after a year</w:t>
      </w:r>
    </w:p>
    <w:p w14:paraId="121D7506" w14:textId="77777777" w:rsidR="00E56156" w:rsidRPr="00E56156" w:rsidRDefault="00E56156" w:rsidP="00E56156">
      <w:pPr>
        <w:pStyle w:val="ListParagraph"/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sz w:val="21"/>
          <w:szCs w:val="21"/>
        </w:rPr>
      </w:pPr>
      <w:r w:rsidRPr="00E56156">
        <w:rPr>
          <w:rFonts w:ascii="Segoe UI" w:eastAsia="Times New Roman" w:hAnsi="Segoe UI" w:cs="Segoe UI"/>
          <w:sz w:val="21"/>
          <w:szCs w:val="21"/>
        </w:rPr>
        <w:t>General feedback of the progress</w:t>
      </w:r>
    </w:p>
    <w:p w14:paraId="5FF7D244" w14:textId="439D102A" w:rsidR="00690127" w:rsidRPr="00690127" w:rsidRDefault="00E56156" w:rsidP="00E56156">
      <w:pPr>
        <w:pStyle w:val="ListParagraph"/>
        <w:numPr>
          <w:ilvl w:val="0"/>
          <w:numId w:val="8"/>
        </w:numPr>
        <w:spacing w:after="0" w:line="240" w:lineRule="auto"/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Segoe UI" w:eastAsia="Times New Roman" w:hAnsi="Segoe UI" w:cs="Segoe UI"/>
          <w:sz w:val="21"/>
          <w:szCs w:val="21"/>
          <w:lang w:val="en-US"/>
        </w:rPr>
        <w:t>General questions</w:t>
      </w:r>
    </w:p>
    <w:p w14:paraId="2EB5758E" w14:textId="77777777" w:rsidR="00C71805" w:rsidRPr="00C71805" w:rsidRDefault="00C71805" w:rsidP="00C7180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22A655E5" w14:textId="77777777" w:rsidR="008F4CA5" w:rsidRP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22379"/>
    <w:multiLevelType w:val="hybridMultilevel"/>
    <w:tmpl w:val="3BE8C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505B3E"/>
    <w:multiLevelType w:val="hybridMultilevel"/>
    <w:tmpl w:val="239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B3955"/>
    <w:multiLevelType w:val="hybridMultilevel"/>
    <w:tmpl w:val="2D70A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E2456E"/>
    <w:multiLevelType w:val="hybridMultilevel"/>
    <w:tmpl w:val="85C68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EC6FEC"/>
    <w:multiLevelType w:val="hybridMultilevel"/>
    <w:tmpl w:val="1ECAA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C32EA"/>
    <w:multiLevelType w:val="hybridMultilevel"/>
    <w:tmpl w:val="D0D28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5D0C91"/>
    <w:rsid w:val="00690127"/>
    <w:rsid w:val="00722CA5"/>
    <w:rsid w:val="007F5032"/>
    <w:rsid w:val="008F4CA5"/>
    <w:rsid w:val="00C71805"/>
    <w:rsid w:val="00D91AAA"/>
    <w:rsid w:val="00E56156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012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85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0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2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Windows User</cp:lastModifiedBy>
  <cp:revision>11</cp:revision>
  <dcterms:created xsi:type="dcterms:W3CDTF">2021-02-12T09:02:00Z</dcterms:created>
  <dcterms:modified xsi:type="dcterms:W3CDTF">2021-04-18T06:08:00Z</dcterms:modified>
</cp:coreProperties>
</file>